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4FD90" w14:textId="65FE2E71" w:rsidR="00D90BC7" w:rsidRPr="00F93487" w:rsidRDefault="00D90BC7" w:rsidP="00D90BC7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85</w:t>
      </w:r>
    </w:p>
    <w:p w14:paraId="167951E4" w14:textId="77777777" w:rsidR="00AF7D01" w:rsidRDefault="00D90BC7" w:rsidP="00D90BC7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23F06757" w14:textId="0B27F1F1" w:rsidR="00D90BC7" w:rsidRDefault="00D90BC7" w:rsidP="00D90BC7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58B928FB" w14:textId="77777777" w:rsidR="00D90BC7" w:rsidRDefault="00D90BC7" w:rsidP="00D90BC7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265FDBF" w14:textId="77777777" w:rsidR="00D90BC7" w:rsidRDefault="00D90BC7" w:rsidP="00D90BC7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386EB3DE" w14:textId="77777777" w:rsidR="00362941" w:rsidRPr="003750B5" w:rsidRDefault="00362941" w:rsidP="00507FA6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9F72065" w14:textId="77777777" w:rsidR="00507FA6" w:rsidRPr="003750B5" w:rsidRDefault="00507FA6" w:rsidP="00507FA6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68A286E0" w14:textId="77777777" w:rsidR="00362941" w:rsidRPr="003750B5" w:rsidRDefault="00362941" w:rsidP="00507FA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750B5">
        <w:rPr>
          <w:rFonts w:ascii="GHEA Grapalat" w:eastAsia="Sylfaen" w:hAnsi="GHEA Grapalat" w:cs="Sylfaen"/>
          <w:b/>
          <w:lang w:val="hy-AM"/>
        </w:rPr>
        <w:t>ՔԱՂԱՔԱՑԻԱԿԱՆ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ԾԱՌԱՅՈՒԹՅԱՆ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ՊԱՇՏՈՆԻ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ԱՆՁՆԱԳԻՐ</w:t>
      </w:r>
    </w:p>
    <w:p w14:paraId="3E1D2474" w14:textId="77777777" w:rsidR="00362941" w:rsidRPr="003750B5" w:rsidRDefault="00362941" w:rsidP="00507FA6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7F0C5140" w14:textId="77777777" w:rsidR="00BE0A15" w:rsidRPr="003750B5" w:rsidRDefault="00507FA6" w:rsidP="00507FA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E8350A">
        <w:rPr>
          <w:rFonts w:ascii="GHEA Grapalat" w:eastAsia="Sylfaen" w:hAnsi="GHEA Grapalat" w:cs="Sylfaen"/>
          <w:b/>
          <w:color w:val="000000" w:themeColor="text1"/>
          <w:lang w:val="hy-AM"/>
        </w:rPr>
        <w:t>ՏԱՎՈՒՇԻ</w:t>
      </w: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1695FFA9" w14:textId="77777777" w:rsidR="00362941" w:rsidRPr="003750B5" w:rsidRDefault="00507FA6" w:rsidP="00507FA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>ԱՎԱԳ ՄԱՍՆԱԳԵՏ</w:t>
      </w:r>
    </w:p>
    <w:p w14:paraId="137DB02B" w14:textId="77777777" w:rsidR="00362941" w:rsidRPr="003750B5" w:rsidRDefault="00362941" w:rsidP="00507FA6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24"/>
      </w:tblGrid>
      <w:tr w:rsidR="00362941" w:rsidRPr="003750B5" w14:paraId="31644EC8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7DC16D2" w14:textId="77777777" w:rsidR="00362941" w:rsidRPr="003750B5" w:rsidRDefault="00362941" w:rsidP="00507FA6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>1</w:t>
            </w:r>
            <w:r w:rsidRPr="003750B5">
              <w:rPr>
                <w:rFonts w:ascii="Cambria Math" w:eastAsia="MS Gothic" w:hAnsi="Cambria Math" w:cs="Cambria Math"/>
                <w:b/>
              </w:rPr>
              <w:t>․</w:t>
            </w:r>
            <w:r w:rsidR="00507FA6" w:rsidRPr="003750B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Ընդհանուր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D90BC7" w14:paraId="34786C8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02F15FC" w14:textId="77777777" w:rsidR="00362941" w:rsidRPr="003750B5" w:rsidRDefault="00362941" w:rsidP="00507FA6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անվանումը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596B61C0" w14:textId="77777777" w:rsidR="00362941" w:rsidRPr="003750B5" w:rsidRDefault="00507FA6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FC27EA">
              <w:rPr>
                <w:rFonts w:ascii="GHEA Grapalat" w:eastAsia="Times New Roman" w:hAnsi="GHEA Grapalat" w:cs="Arial"/>
              </w:rPr>
              <w:t>(</w:t>
            </w:r>
            <w:r w:rsidR="00FC27EA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FC27EA">
              <w:rPr>
                <w:rFonts w:ascii="GHEA Grapalat" w:eastAsia="Times New Roman" w:hAnsi="GHEA Grapalat" w:cs="Arial"/>
              </w:rPr>
              <w:t>)</w:t>
            </w:r>
            <w:r w:rsidR="00FC27EA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E8350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Տավուշի</w:t>
            </w:r>
            <w:r w:rsidR="003048FC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 </w:t>
            </w:r>
            <w:r w:rsidRPr="003750B5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3750B5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0A206A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ա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3750B5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3750B5">
              <w:rPr>
                <w:rFonts w:ascii="GHEA Grapalat" w:eastAsia="Sylfaen" w:hAnsi="GHEA Grapalat" w:cs="Sylfaen"/>
              </w:rPr>
              <w:t>ծածկագիրը</w:t>
            </w:r>
            <w:r w:rsidR="00362941" w:rsidRPr="003750B5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6E5F80" w:rsidRPr="003750B5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E8350A">
              <w:rPr>
                <w:rFonts w:ascii="GHEA Grapalat" w:eastAsia="Sylfaen" w:hAnsi="GHEA Grapalat" w:cs="Sylfaen"/>
                <w:lang w:val="hy-AM"/>
              </w:rPr>
              <w:t>ը</w:t>
            </w:r>
            <w:r w:rsidR="006E5F80" w:rsidRPr="003750B5">
              <w:rPr>
                <w:rFonts w:ascii="GHEA Grapalat" w:eastAsia="Sylfaen" w:hAnsi="GHEA Grapalat" w:cs="Sylfaen"/>
                <w:lang w:val="hy-AM"/>
              </w:rPr>
              <w:t>-Մ</w:t>
            </w:r>
            <w:r w:rsidR="000A206A" w:rsidRPr="003750B5">
              <w:rPr>
                <w:rFonts w:ascii="GHEA Grapalat" w:eastAsia="Sylfaen" w:hAnsi="GHEA Grapalat" w:cs="Sylfaen"/>
                <w:lang w:val="hy-AM"/>
              </w:rPr>
              <w:t>4</w:t>
            </w:r>
            <w:r w:rsidR="006E5F80" w:rsidRPr="003750B5">
              <w:rPr>
                <w:rFonts w:ascii="GHEA Grapalat" w:eastAsia="Sylfaen" w:hAnsi="GHEA Grapalat" w:cs="Sylfaen"/>
                <w:lang w:val="hy-AM"/>
              </w:rPr>
              <w:t>-2</w:t>
            </w:r>
            <w:r w:rsidR="00362941" w:rsidRPr="003750B5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6E5F80" w:rsidRPr="003750B5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0791F0AC" w14:textId="77777777" w:rsidR="00362941" w:rsidRPr="003750B5" w:rsidRDefault="00362941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4CABBDF" w14:textId="77777777" w:rsidR="00362941" w:rsidRPr="003750B5" w:rsidRDefault="000A206A" w:rsidP="00507FA6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507FA6" w:rsidRPr="003750B5">
              <w:rPr>
                <w:rFonts w:ascii="GHEA Grapalat" w:eastAsia="Times New Roman" w:hAnsi="GHEA Grapalat" w:cs="Arial Armenian"/>
                <w:lang w:val="hy-AM"/>
              </w:rPr>
              <w:t>ա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ն</w:t>
            </w:r>
            <w:r w:rsidR="00507FA6" w:rsidRPr="003750B5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750B5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70961521" w14:textId="77777777" w:rsidR="00362941" w:rsidRPr="003750B5" w:rsidRDefault="00362941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3750B5">
              <w:rPr>
                <w:rFonts w:ascii="GHEA Grapalat" w:eastAsia="Sylfaen" w:hAnsi="GHEA Grapalat" w:cs="Sylfaen"/>
                <w:b/>
              </w:rPr>
              <w:t>Փոխարինող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կամ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պաշտոնների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անվանումները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48B578E4" w14:textId="77777777" w:rsidR="00362941" w:rsidRPr="003750B5" w:rsidRDefault="000A206A" w:rsidP="00507FA6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507FA6" w:rsidRPr="003750B5">
              <w:rPr>
                <w:rFonts w:ascii="GHEA Grapalat" w:eastAsia="Times New Roman" w:hAnsi="GHEA Grapalat" w:cs="Arial Armenian"/>
                <w:lang w:val="hy-AM"/>
              </w:rPr>
              <w:t xml:space="preserve"> ա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ինում է Բաժնի</w:t>
            </w:r>
            <w:r w:rsidR="00507FA6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76608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գլխավոր կամ</w:t>
            </w:r>
            <w:r w:rsidR="000C53A8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ավագ</w:t>
            </w:r>
            <w:r w:rsidR="0076608D">
              <w:rPr>
                <w:rFonts w:ascii="GHEA Grapalat" w:eastAsia="Times New Roman" w:hAnsi="GHEA Grapalat" w:cs="Arial Armenian"/>
                <w:lang w:val="af-ZA"/>
              </w:rPr>
              <w:t xml:space="preserve"> մասնագետներից մեկը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74EB9DDD" w14:textId="77777777" w:rsidR="00362941" w:rsidRPr="003750B5" w:rsidRDefault="00EC4AA5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3750B5">
              <w:rPr>
                <w:rFonts w:ascii="GHEA Grapalat" w:eastAsia="Sylfaen" w:hAnsi="GHEA Grapalat" w:cs="Sylfaen"/>
                <w:b/>
              </w:rPr>
              <w:t>Աշխատավայրը</w:t>
            </w:r>
          </w:p>
          <w:p w14:paraId="0E141BBA" w14:textId="77777777" w:rsidR="00362941" w:rsidRPr="003750B5" w:rsidRDefault="00EC4AA5" w:rsidP="00507FA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eastAsia="Sylfaen" w:hAnsi="GHEA Grapalat" w:cs="Arial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Տավուշ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Իջևան, Սահմանադրության 1։</w:t>
            </w:r>
          </w:p>
        </w:tc>
      </w:tr>
      <w:tr w:rsidR="00362941" w:rsidRPr="00D90BC7" w14:paraId="63E928FC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AE8A5EE" w14:textId="77777777" w:rsidR="00362941" w:rsidRPr="003750B5" w:rsidRDefault="00362941" w:rsidP="00507FA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750B5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բնութագիր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A324CFE" w14:textId="77777777" w:rsidR="00362941" w:rsidRPr="003750B5" w:rsidRDefault="00362941" w:rsidP="00507FA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3750B5">
              <w:rPr>
                <w:rFonts w:ascii="GHEA Grapalat" w:eastAsia="Sylfaen" w:hAnsi="GHEA Grapalat" w:cs="Sylfaen"/>
                <w:b/>
              </w:rPr>
              <w:t>Աշխատանքի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բնույթը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</w:rPr>
              <w:t>իրավունքները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16C0623A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D84F627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 իրականացման աշխատանքներին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կազմակերպություն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20E42105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>3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</w:rPr>
              <w:t>մշակ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AD37130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կազմակերպ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րտադր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ամաս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նձ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գրեգատ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ռու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նգն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ժեղ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րդիական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մբողջով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ադարեց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1743D8"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1743D8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lastRenderedPageBreak/>
              <w:t>առաջարկությունների ներկայաց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յ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եպք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րոնք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միջականորե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ղղակ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պառնալիք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ե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տեղծ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CAA3D5E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նի պետ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A010D99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6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5573873D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 w:rsidR="00F07044" w:rsidRPr="003750B5">
              <w:rPr>
                <w:rFonts w:ascii="GHEA Grapalat" w:hAnsi="GHEA Grapalat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C181523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նի պետ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ման 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52EFC1B8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9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20320" w:rsidRPr="003750B5">
              <w:rPr>
                <w:rFonts w:ascii="GHEA Grapalat" w:hAnsi="GHEA Grapalat"/>
                <w:sz w:val="22"/>
                <w:szCs w:val="22"/>
                <w:lang w:val="hy-AM"/>
              </w:rPr>
              <w:t>Բաժնի պետ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հանձնարարությամբ 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 է շենքեր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ող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ժողով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52E7A029" w14:textId="77777777" w:rsidR="000C53A8" w:rsidRPr="003750B5" w:rsidRDefault="000C53A8" w:rsidP="00507FA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1AF82973" w14:textId="77777777" w:rsidR="00362941" w:rsidRPr="003750B5" w:rsidRDefault="00362941" w:rsidP="00507FA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3D5AF17A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</w:t>
            </w:r>
            <w:r w:rsidR="00F3279F" w:rsidRPr="003750B5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 xml:space="preserve"> համապատասխան մարմիններից պահանջել և ստանալ անհրաժեշտ հիմնավորումներ, փաստաթղթեր, տեղեկատվություն. </w:t>
            </w:r>
          </w:p>
          <w:p w14:paraId="64EEA0D9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3750B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19D8245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GHEA Grapalat"/>
                <w:lang w:val="hy-AM"/>
              </w:rPr>
              <w:t>ծանոթանալ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րտադրակ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տեղամաս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ռանձ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գրեգատն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վերականգն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ուժեղաց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3750B5">
              <w:rPr>
                <w:rFonts w:ascii="Cambria Math" w:hAnsi="Cambria Math" w:cs="Cambria Math"/>
                <w:lang w:val="hy-AM"/>
              </w:rPr>
              <w:t>․</w:t>
            </w:r>
          </w:p>
          <w:p w14:paraId="029B57F4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300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3750B5"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 w:rsidRPr="003750B5">
              <w:rPr>
                <w:rFonts w:ascii="GHEA Grapalat" w:hAnsi="GHEA Grapalat"/>
                <w:lang w:val="af-ZA"/>
              </w:rPr>
              <w:t>.</w:t>
            </w:r>
          </w:p>
          <w:p w14:paraId="1C89D8AD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eastAsia="Calibri" w:hAnsi="GHEA Grapalat"/>
                <w:lang w:val="hy-AM"/>
              </w:rPr>
              <w:t>մասնակցել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ոլորտի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համար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3750B5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Pr="003750B5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6F4A1EB1" w14:textId="77777777" w:rsidR="00F3279F" w:rsidRPr="003750B5" w:rsidRDefault="00F3279F" w:rsidP="00507FA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098865D7" w14:textId="77777777" w:rsidR="00362941" w:rsidRPr="003750B5" w:rsidRDefault="00362941" w:rsidP="00507FA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750B5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50B78E32" w14:textId="77777777" w:rsidR="00F26395" w:rsidRPr="003750B5" w:rsidRDefault="00F26395" w:rsidP="00F26395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  <w:r w:rsidRPr="003750B5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2CD6EAA2" w14:textId="77777777" w:rsidR="00F26395" w:rsidRPr="003750B5" w:rsidRDefault="00F26395" w:rsidP="00F26395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750B5">
              <w:rPr>
                <w:rFonts w:ascii="GHEA Grapalat" w:hAnsi="GHEA Grapalat" w:cs="Sylfaen"/>
                <w:lang w:val="hy-AM"/>
              </w:rPr>
              <w:t>Բաժնի պետին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՝</w:t>
            </w:r>
            <w:r w:rsidRPr="003750B5">
              <w:rPr>
                <w:rFonts w:ascii="GHEA Grapalat" w:hAnsi="GHEA Grapalat" w:cs="Sylfaen"/>
                <w:lang w:val="hy-AM"/>
              </w:rPr>
              <w:t xml:space="preserve"> շենք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ահագործումը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մբողջով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կամ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մասնակ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դադարեց</w:t>
            </w:r>
            <w:r w:rsidRPr="003750B5">
              <w:rPr>
                <w:rFonts w:ascii="GHEA Grapalat" w:hAnsi="GHEA Grapalat" w:cs="Sylfaen"/>
                <w:lang w:val="af-ZA"/>
              </w:rPr>
              <w:t>նելու</w:t>
            </w:r>
            <w:r w:rsidR="00406398">
              <w:rPr>
                <w:rFonts w:ascii="GHEA Grapalat" w:hAnsi="GHEA Grapalat" w:cs="Sylfaen"/>
                <w:lang w:val="af-ZA"/>
              </w:rPr>
              <w:t xml:space="preserve"> </w:t>
            </w:r>
            <w:r w:rsidR="00406398">
              <w:rPr>
                <w:rFonts w:ascii="GHEA Grapalat" w:hAnsi="GHEA Grapalat" w:cs="Sylfaen"/>
                <w:lang w:val="hy-AM"/>
              </w:rPr>
              <w:t>վերաբերյալ</w:t>
            </w:r>
            <w:r w:rsidRPr="003750B5">
              <w:rPr>
                <w:rFonts w:ascii="GHEA Grapalat" w:hAnsi="GHEA Grapalat" w:cs="Sylfaen"/>
                <w:lang w:val="af-ZA"/>
              </w:rPr>
              <w:t xml:space="preserve"> 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առաջարկություններ ներկայացնելու համար հա</w:t>
            </w:r>
            <w:r w:rsidR="00406398">
              <w:rPr>
                <w:rFonts w:ascii="GHEA Grapalat" w:hAnsi="GHEA Grapalat" w:cs="Sylfaen"/>
                <w:lang w:val="hy-AM"/>
              </w:rPr>
              <w:t>վ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աքագրել համապատասխան նյութեր</w:t>
            </w:r>
            <w:r w:rsidRPr="003750B5">
              <w:rPr>
                <w:rFonts w:ascii="GHEA Grapalat" w:hAnsi="GHEA Grapalat" w:cs="Sylfaen"/>
                <w:lang w:val="af-ZA"/>
              </w:rPr>
              <w:t xml:space="preserve">՝ </w:t>
            </w:r>
            <w:r w:rsidRPr="003750B5">
              <w:rPr>
                <w:rFonts w:ascii="GHEA Grapalat" w:hAnsi="GHEA Grapalat" w:cs="Sylfaen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յ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խախտում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դեպքում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որոնք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միջականորե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ուղղակ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սպառնալիք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ե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ստեղծում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հրդեհ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ռաջացմ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(</w:t>
            </w:r>
            <w:r w:rsidRPr="003750B5">
              <w:rPr>
                <w:rFonts w:ascii="GHEA Grapalat" w:hAnsi="GHEA Grapalat" w:cs="Sylfaen"/>
                <w:lang w:val="hy-AM"/>
              </w:rPr>
              <w:t>կամ</w:t>
            </w:r>
            <w:r w:rsidRPr="003750B5">
              <w:rPr>
                <w:rFonts w:ascii="GHEA Grapalat" w:hAnsi="GHEA Grapalat"/>
                <w:lang w:val="af-ZA"/>
              </w:rPr>
              <w:t xml:space="preserve">) </w:t>
            </w:r>
            <w:r w:rsidRPr="003750B5">
              <w:rPr>
                <w:rFonts w:ascii="GHEA Grapalat" w:hAnsi="GHEA Grapalat" w:cs="Sylfaen"/>
                <w:lang w:val="hy-AM"/>
              </w:rPr>
              <w:t>մարդկանց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համար</w:t>
            </w:r>
            <w:r w:rsidRPr="003750B5">
              <w:rPr>
                <w:rFonts w:ascii="GHEA Grapalat" w:hAnsi="GHEA Grapalat"/>
                <w:lang w:val="af-ZA"/>
              </w:rPr>
              <w:t xml:space="preserve">. </w:t>
            </w:r>
          </w:p>
          <w:p w14:paraId="4BF413DB" w14:textId="77777777" w:rsidR="00F26395" w:rsidRPr="003750B5" w:rsidRDefault="00F26395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</w:t>
            </w:r>
            <w:r w:rsidRPr="003750B5">
              <w:rPr>
                <w:rFonts w:ascii="GHEA Grapalat" w:eastAsia="Calibri" w:hAnsi="GHEA Grapalat"/>
                <w:lang w:val="hy-AM"/>
              </w:rPr>
              <w:lastRenderedPageBreak/>
              <w:t xml:space="preserve">կարգով և ժամկետներում ուսումնասիրել </w:t>
            </w:r>
            <w:r w:rsidR="00E33E73" w:rsidRPr="003750B5">
              <w:rPr>
                <w:rFonts w:ascii="GHEA Grapalat" w:eastAsia="Calibri" w:hAnsi="GHEA Grapalat"/>
                <w:lang w:val="hy-AM"/>
              </w:rPr>
              <w:t>Բաժին</w:t>
            </w:r>
            <w:r w:rsidRPr="003750B5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</w:t>
            </w:r>
            <w:r w:rsidR="00E33E73" w:rsidRPr="003750B5">
              <w:rPr>
                <w:rFonts w:ascii="GHEA Grapalat" w:eastAsia="Calibri" w:hAnsi="GHEA Grapalat"/>
                <w:lang w:val="hy-AM"/>
              </w:rPr>
              <w:t xml:space="preserve">հավաքագրել անհրաժեշտ </w:t>
            </w:r>
            <w:r w:rsidR="00FF77E6">
              <w:rPr>
                <w:rFonts w:ascii="GHEA Grapalat" w:eastAsia="Calibri" w:hAnsi="GHEA Grapalat"/>
                <w:lang w:val="hy-AM"/>
              </w:rPr>
              <w:t>նյութեր</w:t>
            </w:r>
            <w:r w:rsidR="00E33E73" w:rsidRPr="003750B5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6DAA8B94" w14:textId="77777777" w:rsidR="00F26395" w:rsidRPr="003750B5" w:rsidRDefault="00F26395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նախապատրաստել առաջարկ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միջնորդ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3750B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2B9907F" w14:textId="77777777" w:rsidR="00362941" w:rsidRPr="003750B5" w:rsidRDefault="00F86A0B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2B2087">
              <w:rPr>
                <w:rFonts w:ascii="GHEA Grapalat" w:hAnsi="GHEA Grapalat" w:cs="Arial Armenian"/>
                <w:lang w:val="hy-AM"/>
              </w:rPr>
              <w:t xml:space="preserve">օրենքով սահմանված դեպքերում </w:t>
            </w:r>
            <w:r w:rsidRPr="002B2087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2B2087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համար հավաքագրել անհրաժեշտ տեղեկատվություն։</w:t>
            </w:r>
          </w:p>
        </w:tc>
      </w:tr>
      <w:tr w:rsidR="00362941" w:rsidRPr="003750B5" w14:paraId="6151547B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D62504" w14:textId="77777777" w:rsidR="00817D6F" w:rsidRPr="003750B5" w:rsidRDefault="00817D6F" w:rsidP="00817D6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750B5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3750B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6C56B948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560EED27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15ACD49A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2264CCD9" w14:textId="77777777" w:rsidR="00817D6F" w:rsidRPr="003750B5" w:rsidRDefault="00817D6F" w:rsidP="00817D6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3750B5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10135D74" w14:textId="77777777" w:rsidR="00817D6F" w:rsidRPr="003750B5" w:rsidRDefault="00817D6F" w:rsidP="00817D6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51F4DC98" w14:textId="77777777" w:rsidR="00817D6F" w:rsidRPr="003750B5" w:rsidRDefault="00817D6F" w:rsidP="00817D6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Հանրային ծառայության առնվազն մեկ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մեկ </w:t>
            </w: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ֆիզիկայի կամ ճարտարագիտության կամ մաթեմատիկայի կամ ստուգումների կազմակերպման և անցկացման բնագավառում մեկ տարվա աշխատանքային ստաժ։</w:t>
            </w:r>
          </w:p>
          <w:p w14:paraId="39BF8890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03E6D1E2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490E8F36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Խնդրի լուծում</w:t>
            </w:r>
          </w:p>
          <w:p w14:paraId="4E98E8BA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Հաշվետվությունների մշակում</w:t>
            </w:r>
          </w:p>
          <w:p w14:paraId="5B2506CE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Տեղեկատվության հավաքագրում, վերլուծություն</w:t>
            </w:r>
          </w:p>
          <w:p w14:paraId="3682E181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Բարեվարքություն</w:t>
            </w:r>
          </w:p>
          <w:p w14:paraId="5611F571" w14:textId="77777777" w:rsidR="00817D6F" w:rsidRPr="003750B5" w:rsidRDefault="00817D6F" w:rsidP="00817D6F">
            <w:pPr>
              <w:spacing w:after="0"/>
              <w:ind w:left="72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0A01D941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3750B5">
              <w:rPr>
                <w:rFonts w:ascii="GHEA Grapalat" w:eastAsia="Sylfaen" w:hAnsi="GHEA Grapalat" w:cs="Sylfaen"/>
                <w:b/>
              </w:rPr>
              <w:t>Ընտրանքային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կոմպետենցի</w:t>
            </w:r>
            <w:r w:rsidR="00261BBD" w:rsidRPr="003750B5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r w:rsidRPr="003750B5">
              <w:rPr>
                <w:rFonts w:ascii="GHEA Grapalat" w:eastAsia="Sylfaen" w:hAnsi="GHEA Grapalat" w:cs="Sylfaen"/>
                <w:b/>
              </w:rPr>
              <w:t>ներ՝</w:t>
            </w:r>
          </w:p>
          <w:p w14:paraId="03F846FE" w14:textId="77777777" w:rsidR="00817D6F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750B5">
              <w:rPr>
                <w:rFonts w:ascii="GHEA Grapalat" w:hAnsi="GHEA Grapalat"/>
              </w:rPr>
              <w:t>Կոնֆլիկտների</w:t>
            </w:r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r w:rsidRPr="003750B5">
              <w:rPr>
                <w:rFonts w:ascii="GHEA Grapalat" w:hAnsi="GHEA Grapalat"/>
              </w:rPr>
              <w:t>կառավարում</w:t>
            </w:r>
          </w:p>
          <w:p w14:paraId="66C83079" w14:textId="77777777" w:rsidR="00817D6F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750B5">
              <w:rPr>
                <w:rFonts w:ascii="GHEA Grapalat" w:hAnsi="GHEA Grapalat"/>
              </w:rPr>
              <w:t>Ժամանակի</w:t>
            </w:r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r w:rsidRPr="003750B5">
              <w:rPr>
                <w:rFonts w:ascii="GHEA Grapalat" w:hAnsi="GHEA Grapalat"/>
              </w:rPr>
              <w:t>կառավարում</w:t>
            </w:r>
          </w:p>
          <w:p w14:paraId="28F8869F" w14:textId="77777777" w:rsidR="00362941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750B5">
              <w:rPr>
                <w:rFonts w:ascii="GHEA Grapalat" w:hAnsi="GHEA Grapalat"/>
              </w:rPr>
              <w:t>Փաստաթղթերի</w:t>
            </w:r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r w:rsidRPr="003750B5">
              <w:rPr>
                <w:rFonts w:ascii="GHEA Grapalat" w:hAnsi="GHEA Grapalat"/>
              </w:rPr>
              <w:t>նախապատրաստում</w:t>
            </w:r>
          </w:p>
        </w:tc>
      </w:tr>
      <w:tr w:rsidR="00362941" w:rsidRPr="00D90BC7" w14:paraId="597E5B1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822E0E8" w14:textId="77777777" w:rsidR="00E33E73" w:rsidRPr="003750B5" w:rsidRDefault="00E33E73" w:rsidP="00E33E7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>4</w:t>
            </w:r>
            <w:r w:rsidRPr="003750B5">
              <w:rPr>
                <w:rFonts w:ascii="Cambria Math" w:eastAsia="MS Mincho" w:hAnsi="Cambria Math" w:cs="Cambria Math"/>
                <w:b/>
              </w:rPr>
              <w:t>․</w:t>
            </w:r>
            <w:r w:rsidRPr="003750B5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Կազմակերպական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շրջանակ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3D1ADF2D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r w:rsidRPr="003750B5">
              <w:rPr>
                <w:rFonts w:ascii="GHEA Grapalat" w:eastAsia="Sylfaen" w:hAnsi="GHEA Grapalat" w:cs="Sylfaen"/>
                <w:b/>
              </w:rPr>
              <w:t>Աշխատանքի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կազմակերպման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ղեկավարման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պատասխանատվությունը</w:t>
            </w:r>
          </w:p>
          <w:p w14:paraId="4AF09258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վերջնարդյունքի ապահովման մասնակցության և մասնագիտական օժանդակության համար։</w:t>
            </w:r>
          </w:p>
          <w:p w14:paraId="0A2B2160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33AC0677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Կայացնում է որոշումներ կառուցվածքային ստորաբաժանման աշխատանքների վերջնարդյունքի ապահովման մասնակցության և մասնագիտական օժանդակության շրջանակներում։</w:t>
            </w:r>
          </w:p>
          <w:p w14:paraId="6980CB9C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D100B59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750B5">
              <w:rPr>
                <w:rFonts w:ascii="GHEA Grapalat" w:hAnsi="GHEA Grapalat" w:cs="Sylfaen"/>
                <w:lang w:val="hy-AM"/>
              </w:rPr>
              <w:t>Ունի ազդեցություն մասնագիտական աշխատանքների ապահովման և որոշակի մասնագիտական գործառույթների իրականացման շրջանակներում:</w:t>
            </w:r>
          </w:p>
          <w:p w14:paraId="3B90097C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4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1FC89DB6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Իր իրավասության շրջանակներում շփվում և որպես ներկայացուցիչ հանդես է գալիս տվյալ մարմնի կառուցվածքային այլ ստորաբաժանումների, ինչպես նաև համապատասխան մարմնից դուրս մասնագիտական հարցերով շփվում է այլ մարմինների և ներկայացուցիչների հետ:</w:t>
            </w:r>
          </w:p>
          <w:p w14:paraId="6E57036A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1B2AF178" w14:textId="77777777" w:rsidR="00362941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 լուծման մասով տալիս է մասնագիտական առաջարկություն և մասնակցում է կառուցվածքային ստորաբաժանման առջև դրված խնդիրների լուծմանը:</w:t>
            </w:r>
          </w:p>
        </w:tc>
      </w:tr>
    </w:tbl>
    <w:p w14:paraId="5F795AAB" w14:textId="77777777" w:rsidR="00362941" w:rsidRPr="003750B5" w:rsidRDefault="00362941" w:rsidP="00507FA6">
      <w:pPr>
        <w:spacing w:after="0"/>
        <w:rPr>
          <w:rFonts w:ascii="GHEA Grapalat" w:hAnsi="GHEA Grapalat"/>
          <w:lang w:val="hy-AM"/>
        </w:rPr>
      </w:pPr>
    </w:p>
    <w:p w14:paraId="4D983FBE" w14:textId="77777777" w:rsidR="00362941" w:rsidRPr="003750B5" w:rsidRDefault="00362941" w:rsidP="00507FA6">
      <w:pPr>
        <w:spacing w:after="0"/>
        <w:rPr>
          <w:rFonts w:ascii="GHEA Grapalat" w:hAnsi="GHEA Grapalat"/>
          <w:lang w:val="hy-AM"/>
        </w:rPr>
      </w:pPr>
    </w:p>
    <w:p w14:paraId="64D22BE5" w14:textId="77777777" w:rsidR="0002025E" w:rsidRPr="003750B5" w:rsidRDefault="0002025E" w:rsidP="00507FA6">
      <w:pPr>
        <w:spacing w:after="0"/>
        <w:rPr>
          <w:rFonts w:ascii="GHEA Grapalat" w:hAnsi="GHEA Grapalat"/>
          <w:lang w:val="hy-AM"/>
        </w:rPr>
      </w:pPr>
    </w:p>
    <w:sectPr w:rsidR="0002025E" w:rsidRPr="003750B5" w:rsidSect="00507FA6">
      <w:pgSz w:w="12240" w:h="15840"/>
      <w:pgMar w:top="851" w:right="1041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10"/>
  </w:num>
  <w:num w:numId="8">
    <w:abstractNumId w:val="4"/>
  </w:num>
  <w:num w:numId="9">
    <w:abstractNumId w:val="9"/>
  </w:num>
  <w:num w:numId="10">
    <w:abstractNumId w:val="11"/>
  </w:num>
  <w:num w:numId="11">
    <w:abstractNumId w:val="13"/>
  </w:num>
  <w:num w:numId="12">
    <w:abstractNumId w:val="2"/>
  </w:num>
  <w:num w:numId="13">
    <w:abstractNumId w:val="4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G1NLQ0NTA3t7RQ0lEKTi0uzszPAykwrAUAeDaNeSwAAAA="/>
  </w:docVars>
  <w:rsids>
    <w:rsidRoot w:val="00362941"/>
    <w:rsid w:val="00013CC6"/>
    <w:rsid w:val="0002025E"/>
    <w:rsid w:val="000A206A"/>
    <w:rsid w:val="000C53A8"/>
    <w:rsid w:val="00150AA0"/>
    <w:rsid w:val="001743D8"/>
    <w:rsid w:val="00261BBD"/>
    <w:rsid w:val="003048FC"/>
    <w:rsid w:val="00362941"/>
    <w:rsid w:val="003750B5"/>
    <w:rsid w:val="00383A5F"/>
    <w:rsid w:val="003843D9"/>
    <w:rsid w:val="003E3066"/>
    <w:rsid w:val="00406398"/>
    <w:rsid w:val="004D3567"/>
    <w:rsid w:val="00507FA6"/>
    <w:rsid w:val="00514BA1"/>
    <w:rsid w:val="006E5F80"/>
    <w:rsid w:val="0076608D"/>
    <w:rsid w:val="00817D6F"/>
    <w:rsid w:val="00894D11"/>
    <w:rsid w:val="008E479D"/>
    <w:rsid w:val="00954B6E"/>
    <w:rsid w:val="009B079B"/>
    <w:rsid w:val="00AF7D01"/>
    <w:rsid w:val="00B35C35"/>
    <w:rsid w:val="00BE0A15"/>
    <w:rsid w:val="00C5572A"/>
    <w:rsid w:val="00C55A38"/>
    <w:rsid w:val="00CF0B20"/>
    <w:rsid w:val="00D25D5D"/>
    <w:rsid w:val="00D87970"/>
    <w:rsid w:val="00D90BC7"/>
    <w:rsid w:val="00E33E73"/>
    <w:rsid w:val="00E8350A"/>
    <w:rsid w:val="00E93004"/>
    <w:rsid w:val="00EC4AA5"/>
    <w:rsid w:val="00F07044"/>
    <w:rsid w:val="00F20320"/>
    <w:rsid w:val="00F26395"/>
    <w:rsid w:val="00F3279F"/>
    <w:rsid w:val="00F86A0B"/>
    <w:rsid w:val="00FC27EA"/>
    <w:rsid w:val="00FF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2FCEF"/>
  <w15:docId w15:val="{7E031232-82E6-45F9-A020-9B40E90FD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9B07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150AA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7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5</cp:revision>
  <dcterms:created xsi:type="dcterms:W3CDTF">2019-07-19T06:39:00Z</dcterms:created>
  <dcterms:modified xsi:type="dcterms:W3CDTF">2021-02-13T19:13:00Z</dcterms:modified>
</cp:coreProperties>
</file>